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3D9738A" w14:textId="25612791" w:rsidR="00281CF8" w:rsidRDefault="00281CF8" w:rsidP="00281CF8">
      <w:r>
        <w:t>JUVÉDERM BEFORE AND AFTER.</w:t>
      </w:r>
      <w:r>
        <w:t>LSI</w:t>
      </w:r>
      <w:r>
        <w:t>.ARTICLE.MZ</w:t>
      </w:r>
    </w:p>
    <w:p w14:paraId="2832509F" w14:textId="77777777" w:rsidR="00281CF8" w:rsidRDefault="00281CF8" w:rsidP="00281CF8">
      <w:r>
        <w:t>/Juvéderm before and after</w:t>
      </w:r>
    </w:p>
    <w:p w14:paraId="2D4BB549" w14:textId="77777777" w:rsidR="00281CF8" w:rsidRDefault="00281CF8" w:rsidP="00281CF8">
      <w:r>
        <w:t>Kw: Juvéderm before and after</w:t>
      </w:r>
    </w:p>
    <w:p w14:paraId="4C767CF9" w14:textId="77777777" w:rsidR="00281CF8" w:rsidRDefault="00281CF8" w:rsidP="00281CF8">
      <w:r>
        <w:t>META: Juvéderm before and after pics reveal how this popular treatment fills in wrinkles, restores volume, and magnifies facial features.</w:t>
      </w:r>
    </w:p>
    <w:p w14:paraId="78A532EC" w14:textId="77777777" w:rsidR="00281CF8" w:rsidRDefault="00281CF8" w:rsidP="00281CF8">
      <w:r>
        <w:t>JUVÉDERM BEFORE AND AFTER | REAL PATIENT RESULTS</w:t>
      </w:r>
    </w:p>
    <w:p w14:paraId="749F7919" w14:textId="77777777" w:rsidR="00281CF8" w:rsidRDefault="00281CF8" w:rsidP="00281CF8">
      <w:r>
        <w:t xml:space="preserve">Juvéderm before and after pics reveal how this popular treatment fills in wrinkles, restores volume, and magnifies facial features. Read on to see real patient results and learn more about cosmetic injections to find out if Juvéderm is right for you. </w:t>
      </w:r>
    </w:p>
    <w:p w14:paraId="24F5AD8B" w14:textId="77777777" w:rsidR="00281CF8" w:rsidRDefault="00281CF8" w:rsidP="00281CF8">
      <w:r>
        <w:t>JUVÉDERM BEFORE AND AFTER IMAGES*</w:t>
      </w:r>
    </w:p>
    <w:p w14:paraId="000F71E9" w14:textId="77777777" w:rsidR="00281CF8" w:rsidRDefault="00281CF8" w:rsidP="00281CF8">
      <w:r>
        <w:t>Facial fillers rejuvenate your appearance, as is displayed in these Juvéderm before and after pictures. As with any cosmetic treatment, results may vary. * However, the people depicted in these before and after images are real patients and demonstrate actual results.</w:t>
      </w:r>
    </w:p>
    <w:p w14:paraId="6B91A4E6" w14:textId="77777777" w:rsidR="00281CF8" w:rsidRDefault="00281CF8" w:rsidP="00281CF8">
      <w:r w:rsidRPr="00BE739F">
        <w:rPr>
          <w:highlight w:val="yellow"/>
        </w:rPr>
        <w:t>INSERT Bas</w:t>
      </w:r>
    </w:p>
    <w:p w14:paraId="4D7000AB" w14:textId="77777777" w:rsidR="00281CF8" w:rsidRPr="00F3488B" w:rsidRDefault="00281CF8" w:rsidP="00281CF8">
      <w:pPr>
        <w:jc w:val="right"/>
        <w:rPr>
          <w:u w:val="single"/>
        </w:rPr>
      </w:pPr>
      <w:r w:rsidRPr="00F3488B">
        <w:rPr>
          <w:u w:val="single"/>
        </w:rPr>
        <w:t>LEARN MORE ABOUT JUVÉDERM &gt;&gt;</w:t>
      </w:r>
    </w:p>
    <w:p w14:paraId="5CD68400" w14:textId="77777777" w:rsidR="00281CF8" w:rsidRDefault="00281CF8" w:rsidP="00281CF8">
      <w:r>
        <w:t>HOW DOES JUVÉDERM WORK?</w:t>
      </w:r>
    </w:p>
    <w:p w14:paraId="2C92D2B6" w14:textId="77777777" w:rsidR="00281CF8" w:rsidRDefault="00281CF8" w:rsidP="00281CF8">
      <w:r>
        <w:t xml:space="preserve">After seeing the fantastic Juvéderm before and after results, many people want to know how this cosmetic filler works. Juvéderm fillers consist of a naturally occurring substance known as Hyaluronic Acid (HA). Hyaluronic Acid is responsible for maintaining moisture and keeping your skin looking plump and healthy. When injected, HA acts as a volumizing substance. It can be used to fill in wrinkles, to plump up sunken areas, and to volumize facial features, such as lip injections. </w:t>
      </w:r>
    </w:p>
    <w:p w14:paraId="17AA5A60" w14:textId="77777777" w:rsidR="00281CF8" w:rsidRDefault="00281CF8" w:rsidP="00281CF8">
      <w:r>
        <w:t xml:space="preserve">HA fillers are not permanent. Over the course of several months, the substance breaks down and is safely absorbed by the body. The length of your results depends on the specific filler utilized. </w:t>
      </w:r>
    </w:p>
    <w:p w14:paraId="7D59C892" w14:textId="77777777" w:rsidR="00281CF8" w:rsidRDefault="00281CF8" w:rsidP="00281CF8">
      <w:r>
        <w:t>HOW TO GET THE BEST JUVÉDERM BEFORE AND AFTER RESULTS</w:t>
      </w:r>
    </w:p>
    <w:p w14:paraId="787095FA" w14:textId="77777777" w:rsidR="00281CF8" w:rsidRDefault="00281CF8" w:rsidP="00281CF8">
      <w:r>
        <w:t xml:space="preserve">Cosmetic fillers are technique sensitive. This means that the skill and expertise of the person administering the injections greatly influence your results. To ensure you get the best Juvéderm before and after results as possible, it is essential to choose the best provider of cosmetic injections in your area. </w:t>
      </w:r>
    </w:p>
    <w:p w14:paraId="12368B4A" w14:textId="4147CB66" w:rsidR="00281CF8" w:rsidRDefault="00281CF8" w:rsidP="00281CF8">
      <w:r>
        <w:t xml:space="preserve">WHY CHOOSE </w:t>
      </w:r>
      <w:r>
        <w:t>THE LASER + SKIN INSTITUTE</w:t>
      </w:r>
    </w:p>
    <w:p w14:paraId="518A45E9" w14:textId="53935365" w:rsidR="00281CF8" w:rsidRDefault="00281CF8" w:rsidP="00281CF8">
      <w:r>
        <w:t xml:space="preserve">Individuals living in </w:t>
      </w:r>
      <w:r>
        <w:t>New Jersey</w:t>
      </w:r>
      <w:r>
        <w:t xml:space="preserve"> choose </w:t>
      </w:r>
      <w:r>
        <w:t>The Laser + Skin Institute</w:t>
      </w:r>
      <w:r>
        <w:t xml:space="preserve"> to guarantee they get the best before and after Juvéderm results. </w:t>
      </w:r>
      <w:r>
        <w:t xml:space="preserve">The Laser + Skin Institute offers cosmetic injections from skilled medical </w:t>
      </w:r>
      <w:r>
        <w:lastRenderedPageBreak/>
        <w:t xml:space="preserve">professionals, including Dr. Lisa </w:t>
      </w:r>
      <w:proofErr w:type="spellStart"/>
      <w:r>
        <w:rPr>
          <w:rFonts w:ascii="Arial" w:hAnsi="Arial" w:cs="Arial"/>
          <w:color w:val="000000"/>
        </w:rPr>
        <w:t>Breslauer</w:t>
      </w:r>
      <w:proofErr w:type="spellEnd"/>
      <w:r>
        <w:rPr>
          <w:rFonts w:ascii="Arial" w:hAnsi="Arial" w:cs="Arial"/>
          <w:color w:val="000000"/>
        </w:rPr>
        <w:t xml:space="preserve"> and </w:t>
      </w:r>
      <w:r>
        <w:rPr>
          <w:rFonts w:ascii="Roboto" w:hAnsi="Roboto"/>
          <w:color w:val="000000"/>
          <w:sz w:val="20"/>
          <w:szCs w:val="20"/>
        </w:rPr>
        <w:t xml:space="preserve">Jaclyn </w:t>
      </w:r>
      <w:proofErr w:type="spellStart"/>
      <w:r>
        <w:rPr>
          <w:rFonts w:ascii="Roboto" w:hAnsi="Roboto"/>
          <w:color w:val="000000"/>
          <w:sz w:val="20"/>
          <w:szCs w:val="20"/>
        </w:rPr>
        <w:t>Perna</w:t>
      </w:r>
      <w:proofErr w:type="spellEnd"/>
      <w:r>
        <w:rPr>
          <w:rFonts w:ascii="Roboto" w:hAnsi="Roboto"/>
          <w:color w:val="000000"/>
          <w:sz w:val="20"/>
          <w:szCs w:val="20"/>
        </w:rPr>
        <w:t xml:space="preserve"> PA-C.</w:t>
      </w:r>
      <w:r>
        <w:rPr>
          <w:rFonts w:ascii="Roboto" w:hAnsi="Roboto"/>
          <w:color w:val="000000"/>
          <w:sz w:val="20"/>
          <w:szCs w:val="20"/>
        </w:rPr>
        <w:t xml:space="preserve"> Having performed thousands of injections, these professionals have the skill and experience to ensure that you receive</w:t>
      </w:r>
      <w:r w:rsidR="00846F6F">
        <w:rPr>
          <w:rFonts w:ascii="Roboto" w:hAnsi="Roboto"/>
          <w:color w:val="000000"/>
          <w:sz w:val="20"/>
          <w:szCs w:val="20"/>
        </w:rPr>
        <w:t xml:space="preserve"> a before and after transformation that looks natural and gives you the younger, more rejuvenated look you are hoping for.</w:t>
      </w:r>
      <w:r>
        <w:rPr>
          <w:rFonts w:ascii="Roboto" w:hAnsi="Roboto"/>
          <w:color w:val="000000"/>
          <w:sz w:val="20"/>
          <w:szCs w:val="20"/>
        </w:rPr>
        <w:t xml:space="preserve"> </w:t>
      </w:r>
    </w:p>
    <w:p w14:paraId="2A8E0B24" w14:textId="77777777" w:rsidR="00281CF8" w:rsidRDefault="00281CF8" w:rsidP="00281CF8">
      <w:r>
        <w:t>GET JUVÉDERM BEFORE AND AFTER PICS OF YOUR OWN</w:t>
      </w:r>
    </w:p>
    <w:p w14:paraId="264E2112" w14:textId="07F42349" w:rsidR="00281CF8" w:rsidRDefault="00846F6F" w:rsidP="00281CF8">
      <w:r>
        <w:t xml:space="preserve">Men and women living in Chatham NJ choose The Skin + Laser Institute for all their cosmetic injection needs. </w:t>
      </w:r>
      <w:r w:rsidR="00281CF8">
        <w:t>Get your own before and after transformation by scheduling a FREE Juvéderm consultation with</w:t>
      </w:r>
      <w:r w:rsidR="00281CF8">
        <w:t xml:space="preserve"> The Laser + Skin Institute.</w:t>
      </w:r>
      <w:r w:rsidR="00281CF8">
        <w:t xml:space="preserve"> Call SPA at </w:t>
      </w:r>
      <w:r w:rsidR="00281CF8">
        <w:rPr>
          <w:rFonts w:ascii="Roboto" w:hAnsi="Roboto"/>
          <w:color w:val="660099"/>
        </w:rPr>
        <w:t>(973) 635-5050</w:t>
      </w:r>
      <w:r w:rsidR="00281CF8">
        <w:rPr>
          <w:rFonts w:ascii="Roboto" w:hAnsi="Roboto"/>
          <w:color w:val="660099"/>
        </w:rPr>
        <w:t xml:space="preserve"> </w:t>
      </w:r>
      <w:r w:rsidR="00281CF8">
        <w:t>or fill out the information below.</w:t>
      </w:r>
    </w:p>
    <w:p w14:paraId="1E5783D6" w14:textId="77777777" w:rsidR="00281CF8" w:rsidRDefault="00281CF8" w:rsidP="00281CF8">
      <w:r>
        <w:t>SOURCES</w:t>
      </w:r>
    </w:p>
    <w:p w14:paraId="1E69697C" w14:textId="77777777" w:rsidR="00281CF8" w:rsidRPr="007C1AD6" w:rsidRDefault="00281CF8" w:rsidP="00281CF8">
      <w:pPr>
        <w:shd w:val="clear" w:color="auto" w:fill="FFFFFF"/>
        <w:spacing w:after="180" w:line="240" w:lineRule="auto"/>
        <w:rPr>
          <w:rFonts w:ascii="Arial" w:hAnsi="Arial" w:cs="Arial"/>
          <w:color w:val="724128"/>
          <w:sz w:val="24"/>
          <w:szCs w:val="24"/>
        </w:rPr>
      </w:pPr>
      <w:r>
        <w:rPr>
          <w:rFonts w:ascii="Calibri" w:hAnsi="Calibri" w:cs="Calibri"/>
          <w:color w:val="724128"/>
          <w:sz w:val="24"/>
          <w:szCs w:val="24"/>
        </w:rPr>
        <w:t>¹</w:t>
      </w:r>
      <w:r>
        <w:rPr>
          <w:rFonts w:ascii="Arial" w:hAnsi="Arial" w:cs="Arial"/>
          <w:color w:val="724128"/>
          <w:sz w:val="24"/>
          <w:szCs w:val="24"/>
        </w:rPr>
        <w:t xml:space="preserve"> </w:t>
      </w:r>
      <w:r w:rsidRPr="007C1AD6">
        <w:t xml:space="preserve">“Update on Hyaluronic Acid Fillers for Facial Rejuvenation.” Published in </w:t>
      </w:r>
      <w:r w:rsidRPr="007C1AD6">
        <w:rPr>
          <w:i/>
          <w:iCs/>
        </w:rPr>
        <w:t>Cutis</w:t>
      </w:r>
      <w:r w:rsidRPr="007C1AD6">
        <w:t xml:space="preserve">. </w:t>
      </w:r>
      <w:hyperlink r:id="rId4" w:history="1">
        <w:r w:rsidRPr="007C1AD6">
          <w:rPr>
            <w:u w:val="single"/>
          </w:rPr>
          <w:t>Link.</w:t>
        </w:r>
      </w:hyperlink>
    </w:p>
    <w:p w14:paraId="4D006B20" w14:textId="77777777" w:rsidR="00281CF8" w:rsidRDefault="00281CF8" w:rsidP="00281CF8">
      <w:pPr>
        <w:rPr>
          <w:rFonts w:ascii="Times New Roman" w:eastAsia="Times New Roman" w:hAnsi="Times New Roman" w:cs="Times New Roman"/>
          <w:color w:val="000000"/>
          <w:sz w:val="24"/>
          <w:szCs w:val="24"/>
        </w:rPr>
      </w:pPr>
      <w:r w:rsidRPr="007C1AD6">
        <w:t xml:space="preserve">² </w:t>
      </w:r>
      <w:r>
        <w:t>“</w:t>
      </w:r>
      <w:r w:rsidRPr="007C1AD6">
        <w:t>The basic science of dermal fillers: past and present Part I: background and mechanisms of action.</w:t>
      </w:r>
      <w:r>
        <w:t xml:space="preserve">” Published in </w:t>
      </w:r>
      <w:r w:rsidRPr="007C1AD6">
        <w:rPr>
          <w:i/>
          <w:iCs/>
        </w:rPr>
        <w:t>Journal of Drugs in Dermatology</w:t>
      </w:r>
      <w:r>
        <w:t xml:space="preserve">. </w:t>
      </w:r>
      <w:hyperlink r:id="rId5" w:history="1">
        <w:r>
          <w:rPr>
            <w:rStyle w:val="Hyperlink"/>
            <w:rFonts w:ascii="Times New Roman" w:eastAsia="Times New Roman" w:hAnsi="Times New Roman" w:cs="Times New Roman"/>
            <w:sz w:val="24"/>
            <w:szCs w:val="24"/>
          </w:rPr>
          <w:t>Link.</w:t>
        </w:r>
      </w:hyperlink>
    </w:p>
    <w:p w14:paraId="241A837E" w14:textId="77777777" w:rsidR="00281CF8" w:rsidRDefault="00281CF8" w:rsidP="00281CF8"/>
    <w:p w14:paraId="1EE33C6D" w14:textId="77777777" w:rsidR="00281CF8" w:rsidRDefault="00281CF8"/>
    <w:sectPr w:rsidR="00281CF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CC"/>
    <w:family w:val="swiss"/>
    <w:pitch w:val="variable"/>
    <w:sig w:usb0="E0002EFF" w:usb1="0000785B" w:usb2="00000001" w:usb3="00000000" w:csb0="000001FF" w:csb1="00000000"/>
  </w:font>
  <w:font w:name="Roboto">
    <w:altName w:val="Arial"/>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3NrYwMja3sDQ3NDdT0lEKTi0uzszPAykwrAUAXKL78iwAAAA="/>
  </w:docVars>
  <w:rsids>
    <w:rsidRoot w:val="00281CF8"/>
    <w:rsid w:val="00281CF8"/>
    <w:rsid w:val="00846F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0384E9"/>
  <w15:chartTrackingRefBased/>
  <w15:docId w15:val="{C8830DCB-E805-4125-B136-202A98B4F7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81CF8"/>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81CF8"/>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s://www.ncbi.nlm.nih.gov/pubmed/23135648" TargetMode="External"/><Relationship Id="rId4" Type="http://schemas.openxmlformats.org/officeDocument/2006/relationships/hyperlink" Target="https://www.mdedge.com/cutis/article/101904/aesthetic-dermatology/update-hyaluronic-acid-fillers-facial-rejuvenat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TotalTime>
  <Pages>2</Pages>
  <Words>520</Words>
  <Characters>2773</Characters>
  <Application>Microsoft Office Word</Application>
  <DocSecurity>0</DocSecurity>
  <Lines>47</Lines>
  <Paragraphs>24</Paragraphs>
  <ScaleCrop>false</ScaleCrop>
  <Company/>
  <LinksUpToDate>false</LinksUpToDate>
  <CharactersWithSpaces>32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zelig</dc:creator>
  <cp:keywords/>
  <dc:description/>
  <cp:lastModifiedBy>melissa zelig</cp:lastModifiedBy>
  <cp:revision>2</cp:revision>
  <dcterms:created xsi:type="dcterms:W3CDTF">2020-05-23T18:57:00Z</dcterms:created>
  <dcterms:modified xsi:type="dcterms:W3CDTF">2020-05-23T19:09:00Z</dcterms:modified>
</cp:coreProperties>
</file>